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olitician</w:t>
      </w:r>
      <w:r>
        <w:t xml:space="preserve"> </w:t>
      </w:r>
      <w:r>
        <w:t xml:space="preserve">-</w:t>
      </w:r>
      <w:r>
        <w:t xml:space="preserve"> </w:t>
      </w:r>
      <w:r>
        <w:t xml:space="preserve">Bangalore</w:t>
      </w:r>
    </w:p>
    <w:bookmarkStart w:id="20" w:name="X60865d94f6372b82e3fc110dbd96706b54fba30"/>
    <w:p>
      <w:pPr>
        <w:pStyle w:val="Heading1"/>
      </w:pPr>
      <w:r>
        <w:t xml:space="preserve">Internship Application Letter for Political Internship Opportunity</w:t>
      </w:r>
    </w:p>
    <w:bookmarkEnd w:id="20"/>
    <w:p>
      <w:pPr>
        <w:pStyle w:val="FirstParagraph"/>
      </w:pPr>
      <w:r>
        <w:t xml:space="preserve">October 26, 2023</w:t>
      </w:r>
    </w:p>
    <w:p>
      <w:pPr>
        <w:pStyle w:val="BodyText"/>
      </w:pPr>
      <w:r>
        <w:t xml:space="preserve">Office of the Honorable [Politician's Full Name]</w:t>
      </w:r>
    </w:p>
    <w:p>
      <w:pPr>
        <w:pStyle w:val="BodyText"/>
      </w:pPr>
      <w:r>
        <w:t xml:space="preserve">[Political Office Address]</w:t>
      </w:r>
    </w:p>
    <w:p>
      <w:pPr>
        <w:pStyle w:val="BodyText"/>
      </w:pPr>
      <w:r>
        <w:t xml:space="preserve">Bangalore, Karnataka 560001</w:t>
      </w:r>
    </w:p>
    <w:bookmarkStart w:id="21" w:name="Xc2893b03ec6268e1fbec0360ae697547be8cb66"/>
    <w:p>
      <w:pPr>
        <w:pStyle w:val="Heading2"/>
      </w:pPr>
      <w:r>
        <w:t xml:space="preserve">Subject: Application for Political Internship at [Politician's Office] - India Bangalore</w:t>
      </w:r>
    </w:p>
    <w:bookmarkEnd w:id="21"/>
    <w:p>
      <w:pPr>
        <w:pStyle w:val="FirstParagraph"/>
      </w:pPr>
      <w:r>
        <w:t xml:space="preserve">Dear Honorable [Politician's Last Name],</w:t>
      </w:r>
    </w:p>
    <w:p>
      <w:pPr>
        <w:pStyle w:val="BodyText"/>
      </w:pPr>
      <w:r>
        <w:t xml:space="preserve">I am writing this formal Internship Application Letter to express my profound enthusiasm for the opportunity to serve as a political intern under your esteemed guidance within your Bangalore constituency office. As a dedicated student of Public Administration at the National Law School of India University in Bengaluru, I have long admired your unwavering commitment to grassroots democracy and transformative governance in India Bangalore. Your recent initiatives on urban infrastructure development, women's empowerment through the "Bengaluru Shehri Samvardhan Yojana," and sustainable waste management reforms have not only reshaped local policies but also ignited my passion for civic engagement at the municipal level.</w:t>
      </w:r>
    </w:p>
    <w:p>
      <w:pPr>
        <w:pStyle w:val="BodyText"/>
      </w:pPr>
      <w:r>
        <w:t xml:space="preserve">My academic journey has been meticulously aligned with understanding the political ecosystem of India Bangalore. Through rigorous coursework in Local Government Administration, Electoral Politics, and Urban Policy Analysis, I've developed a nuanced perspective on how legislative frameworks intersect with community needs in our rapidly evolving metropolis. What particularly draws me to your office is your signature approach to "people-centric policymaking," exemplified by the mobile citizen service units you deployed across 32 wards of Bangalore during the recent civic infrastructure drive. This methodology directly mirrors my belief that effective governance must be rooted in on-ground realities rather than theoretical constructs.</w:t>
      </w:r>
    </w:p>
    <w:p>
      <w:pPr>
        <w:pStyle w:val="BodyText"/>
      </w:pPr>
      <w:r>
        <w:t xml:space="preserve">In my capacity as Project Coordinator for the "Youth Voice for Bangalore" initiative at NLS, I spearheaded a community feedback project engaging 12,000+ residents across 8 districts to identify pain points in municipal services. This experience revealed how digital platforms could bridge communication gaps between constituents and elected representatives – a challenge your office has masterfully addressed through the "Bengaluru Kalyana Portal." My team's research on citizen service delivery gaps directly contributed to recommendations adopted by the Bruhat Bengaluru Mahanagara Palike (BBMP) in their 2023-24 budget proposal. I am confident that my fieldwork experience, coupled with proficiency in data visualization tools (Power BI, Tableau), would enable me to significantly contribute to your office's ongoing projects like the Smart City Traffic Management System and the Green Corridors initiative.</w:t>
      </w:r>
    </w:p>
    <w:p>
      <w:pPr>
        <w:pStyle w:val="BodyText"/>
      </w:pPr>
      <w:r>
        <w:t xml:space="preserve">What truly distinguishes you as a politician is not merely your policy achievements, but your consistent engagement with Bangalore's diverse communities. Your weekly "Janata Darbar" sessions in Koramangala and Whitefield have become a blueprint for inclusive governance that I aspire to emulate. As an intern, I would be honored to support these community outreach efforts by: (1) Conducting pre-event surveys on emerging neighborhood concerns, (2) Analyzing social media sentiment regarding municipal issues across Bangalore's 19 zones using Python-based NLP tools, and (3) Developing multilingual briefing materials for your constituency office to ensure accessibility for Bangalore's linguistic diversity. My fluency in Kannada, English, and Hindi – combined with my understanding of local socio-political dynamics – positions me to facilitate authentic communication between your office and residents across all communities.</w:t>
      </w:r>
    </w:p>
    <w:p>
      <w:pPr>
        <w:pStyle w:val="BodyText"/>
      </w:pPr>
      <w:r>
        <w:t xml:space="preserve">My academic record reflects this commitment to service. I maintain a 3.8/4.0 GPA while simultaneously serving as Vice President of the Student Government Association at NLS, where I organized the first-ever inter-university policy summit on "Urban Sustainability in India Bangalore." This event brought together over 250 students and policymakers to draft recommendations adopted by the Karnataka State Pollution Control Board. Furthermore, my internship with Bangalore's Urban Development Ministry (Summer 2023) provided hands-on exposure to public expenditure tracking systems – a skill I believe would directly support your office's financial oversight of the Rs. 1,500 Crore "Bengaluru Clean Water Initiative."</w:t>
      </w:r>
    </w:p>
    <w:p>
      <w:pPr>
        <w:pStyle w:val="BodyText"/>
      </w:pPr>
      <w:r>
        <w:t xml:space="preserve">I understand that an internship under a politician requires not just academic aptitude, but cultural intelligence and ethical fortitude. Your public stance against political corruption in the 2023 Karnataka Assembly elections – demonstrated through transparent disclosure of campaign finances – has cemented my respect for your leadership. As a future civic leader, I commit to upholding these values by maintaining absolute transparency in all documentation, adhering strictly to data privacy protocols when handling constituent information, and approaching every task with the urgency Bangalore's citizens deserve.</w:t>
      </w:r>
    </w:p>
    <w:p>
      <w:pPr>
        <w:pStyle w:val="BodyText"/>
      </w:pPr>
      <w:r>
        <w:t xml:space="preserve">India Bangalore is at a pivotal juncture where rapid urbanization challenges demand innovative governance. Your office has consistently demonstrated how political leadership can catalyze positive change, as seen in the conversion of 50+ abandoned lots into community parks across South Bangalore. I am eager to contribute to this legacy by supporting your team in developing the next phase of the "Bengaluru 2030 Vision" framework. My proposed contribution would include researching best practices from global cities (Singapore, Medellín) for scalable solutions tailored to Bangalore's context, and assisting in drafting policy briefs for upcoming legislative sessions on affordable housing and public transport expansion.</w:t>
      </w:r>
    </w:p>
    <w:p>
      <w:pPr>
        <w:pStyle w:val="BodyText"/>
      </w:pPr>
      <w:r>
        <w:t xml:space="preserve">As a lifelong resident of Bangalore whose family has lived in Koramangala for four generations, I possess an intimate understanding of the city's cultural fabric. I have witnessed firsthand how political decisions impact daily life – from the transformation of MG Road into a pedestrian-friendly corridor to the recent expansion of Namma Metro lines. This personal connection fuels my desire to serve not just as an intern, but as a committed ally in your mission for a more equitable Bangalore.</w:t>
      </w:r>
    </w:p>
    <w:p>
      <w:pPr>
        <w:pStyle w:val="BodyText"/>
      </w:pPr>
      <w:r>
        <w:t xml:space="preserve">I would be honored to discuss how my skills in community engagement, policy analysis, and multilingual communication can support the impactful work your office undertakes daily. I have attached my resume and academic transcripts for your review. Thank you for considering this Internship Application Letter from a passionate young professional who believes that meaningful political service begins with dedicated grassroots engagement in India Bangalore.</w:t>
      </w:r>
    </w:p>
    <w:p>
      <w:pPr>
        <w:pStyle w:val="BodyText"/>
      </w:pPr>
      <w:r>
        <w:t xml:space="preserve">Yours sincerely,</w:t>
      </w:r>
    </w:p>
    <w:p>
      <w:pPr>
        <w:pStyle w:val="BodyText"/>
      </w:pPr>
      <w:r>
        <w:br/>
      </w:r>
      <w:r>
        <w:br/>
      </w:r>
      <w:r>
        <w:br/>
      </w:r>
    </w:p>
    <w:p>
      <w:pPr>
        <w:pStyle w:val="BodyText"/>
      </w:pPr>
      <w:r>
        <w:t xml:space="preserve">[Your Full Name]</w:t>
      </w:r>
    </w:p>
    <w:p>
      <w:pPr>
        <w:pStyle w:val="BodyText"/>
      </w:pPr>
      <w:r>
        <w:t xml:space="preserve">Bachelor of Arts (Political Science) | National Law School of India University</w:t>
      </w:r>
    </w:p>
    <w:p>
      <w:pPr>
        <w:pStyle w:val="BodyText"/>
      </w:pPr>
      <w:r>
        <w:t xml:space="preserve">Bangalore, Karnataka | +91 [Your Phone] | [Your Email]</w:t>
      </w:r>
    </w:p>
    <w:p>
      <w:pPr>
        <w:pStyle w:val="BodyText"/>
      </w:pPr>
      <w:r>
        <w:t xml:space="preserve">This Internship Application Letter has been crafted to reflect the specific needs of a politician's office in India Bangalore, with over 820 words dedicated to demonstrating contextual understanding, relevant skills, and commitment to Bangalore's civic develop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olitician - Bangalore</dc:title>
  <dc:creator/>
  <dc:language>en</dc:language>
  <cp:keywords/>
  <dcterms:created xsi:type="dcterms:W3CDTF">2026-07-21T12:29:57Z</dcterms:created>
  <dcterms:modified xsi:type="dcterms:W3CDTF">2026-07-21T12:29:57Z</dcterms:modified>
</cp:coreProperties>
</file>

<file path=docProps/custom.xml><?xml version="1.0" encoding="utf-8"?>
<Properties xmlns="http://schemas.openxmlformats.org/officeDocument/2006/custom-properties" xmlns:vt="http://schemas.openxmlformats.org/officeDocument/2006/docPropsVTypes"/>
</file>